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21AA5" w14:textId="58BA4F46" w:rsidR="00C6706C" w:rsidRDefault="00C6706C"/>
    <w:p w14:paraId="19B97BD3" w14:textId="405D2A51" w:rsidR="001C4616" w:rsidRDefault="001C4616" w:rsidP="001C4616">
      <w:pPr>
        <w:pStyle w:val="ListParagraph"/>
        <w:numPr>
          <w:ilvl w:val="0"/>
          <w:numId w:val="1"/>
        </w:numPr>
      </w:pPr>
      <w:r>
        <w:t>Installing Jenkins</w:t>
      </w:r>
    </w:p>
    <w:p w14:paraId="0E52EE1A" w14:textId="677DCF5E" w:rsidR="001C4616" w:rsidRDefault="001C4616" w:rsidP="001C4616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85A0EE" wp14:editId="609C6D61">
            <wp:simplePos x="0" y="0"/>
            <wp:positionH relativeFrom="column">
              <wp:posOffset>466725</wp:posOffset>
            </wp:positionH>
            <wp:positionV relativeFrom="paragraph">
              <wp:posOffset>2444750</wp:posOffset>
            </wp:positionV>
            <wp:extent cx="5731510" cy="2085975"/>
            <wp:effectExtent l="0" t="0" r="2540" b="9525"/>
            <wp:wrapSquare wrapText="bothSides"/>
            <wp:docPr id="2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B745F75" wp14:editId="1A7EF8D4">
            <wp:extent cx="5731510" cy="2295525"/>
            <wp:effectExtent l="0" t="0" r="2540" b="9525"/>
            <wp:docPr id="2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5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893DA9" w14:textId="0C0F678C" w:rsidR="0028728F" w:rsidRDefault="0028728F" w:rsidP="001C4616">
      <w:pPr>
        <w:pStyle w:val="ListParagraph"/>
      </w:pPr>
    </w:p>
    <w:p w14:paraId="46040F98" w14:textId="24D71ABA" w:rsidR="0028728F" w:rsidRDefault="0028728F" w:rsidP="001C4616">
      <w:pPr>
        <w:pStyle w:val="ListParagraph"/>
      </w:pPr>
      <w:r>
        <w:rPr>
          <w:noProof/>
        </w:rPr>
        <w:drawing>
          <wp:inline distT="0" distB="0" distL="0" distR="0" wp14:anchorId="6B29299C" wp14:editId="252E2FEC">
            <wp:extent cx="5753100" cy="1828800"/>
            <wp:effectExtent l="0" t="0" r="0" b="0"/>
            <wp:docPr id="2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82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554882" w14:textId="77777777" w:rsidR="001C4616" w:rsidRDefault="001C4616" w:rsidP="001C4616">
      <w:pPr>
        <w:pStyle w:val="ListParagraph"/>
      </w:pPr>
    </w:p>
    <w:p w14:paraId="6FCB616A" w14:textId="0B220AD1" w:rsidR="001C4616" w:rsidRDefault="001C4616" w:rsidP="001C4616">
      <w:pPr>
        <w:pStyle w:val="ListParagraph"/>
      </w:pPr>
    </w:p>
    <w:p w14:paraId="34059ABD" w14:textId="560E21F2" w:rsidR="00260885" w:rsidRDefault="00260885" w:rsidP="001C4616">
      <w:pPr>
        <w:pStyle w:val="ListParagraph"/>
      </w:pPr>
    </w:p>
    <w:p w14:paraId="77392038" w14:textId="65960658" w:rsidR="00260885" w:rsidRDefault="00260885" w:rsidP="001C4616">
      <w:pPr>
        <w:pStyle w:val="ListParagraph"/>
      </w:pPr>
    </w:p>
    <w:p w14:paraId="477E3D81" w14:textId="510A480B" w:rsidR="00260885" w:rsidRDefault="00260885" w:rsidP="001C4616">
      <w:pPr>
        <w:pStyle w:val="ListParagraph"/>
      </w:pPr>
    </w:p>
    <w:p w14:paraId="127AA118" w14:textId="77777777" w:rsidR="00260885" w:rsidRDefault="00260885" w:rsidP="001C4616">
      <w:pPr>
        <w:pStyle w:val="ListParagraph"/>
      </w:pPr>
    </w:p>
    <w:p w14:paraId="4ECE44A5" w14:textId="0582DA0F" w:rsidR="00EF40C1" w:rsidRDefault="00EF40C1" w:rsidP="001C4616">
      <w:pPr>
        <w:pStyle w:val="ListParagraph"/>
        <w:numPr>
          <w:ilvl w:val="0"/>
          <w:numId w:val="1"/>
        </w:numPr>
      </w:pPr>
      <w:r>
        <w:lastRenderedPageBreak/>
        <w:t>Creating repository in docker hub</w:t>
      </w:r>
    </w:p>
    <w:p w14:paraId="07F417BE" w14:textId="77777777" w:rsidR="00260885" w:rsidRDefault="00260885" w:rsidP="00260885">
      <w:pPr>
        <w:pStyle w:val="ListParagraph"/>
      </w:pPr>
    </w:p>
    <w:p w14:paraId="228EAF7C" w14:textId="3A3F8088" w:rsidR="001C4616" w:rsidRDefault="00260885" w:rsidP="00EF40C1">
      <w:pPr>
        <w:pStyle w:val="ListParagraph"/>
      </w:pPr>
      <w:r>
        <w:rPr>
          <w:noProof/>
        </w:rPr>
        <w:drawing>
          <wp:inline distT="0" distB="0" distL="0" distR="0" wp14:anchorId="23454917" wp14:editId="3411B70C">
            <wp:extent cx="5429250" cy="30295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5492" cy="303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4616">
        <w:tab/>
      </w:r>
    </w:p>
    <w:p w14:paraId="3132B733" w14:textId="2BEAF7A8" w:rsidR="00260885" w:rsidRDefault="00260885" w:rsidP="00EF40C1">
      <w:pPr>
        <w:pStyle w:val="ListParagraph"/>
      </w:pPr>
      <w:r>
        <w:rPr>
          <w:noProof/>
        </w:rPr>
        <w:drawing>
          <wp:inline distT="0" distB="0" distL="0" distR="0" wp14:anchorId="75B5F57D" wp14:editId="6097AEF9">
            <wp:extent cx="5448300" cy="30308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BA8EB" w14:textId="69966BFD" w:rsidR="00260885" w:rsidRDefault="00260885" w:rsidP="00EF40C1">
      <w:pPr>
        <w:pStyle w:val="ListParagraph"/>
      </w:pPr>
    </w:p>
    <w:p w14:paraId="4AB9B16F" w14:textId="50D8D813" w:rsidR="00337406" w:rsidRDefault="00337406" w:rsidP="00EF40C1">
      <w:pPr>
        <w:pStyle w:val="ListParagraph"/>
      </w:pPr>
    </w:p>
    <w:p w14:paraId="29E62832" w14:textId="7DA0D117" w:rsidR="00337406" w:rsidRDefault="00337406" w:rsidP="00EF40C1">
      <w:pPr>
        <w:pStyle w:val="ListParagraph"/>
      </w:pPr>
    </w:p>
    <w:p w14:paraId="1D8251C6" w14:textId="2B87DA7E" w:rsidR="00337406" w:rsidRDefault="00337406" w:rsidP="00EF40C1">
      <w:pPr>
        <w:pStyle w:val="ListParagraph"/>
      </w:pPr>
    </w:p>
    <w:p w14:paraId="15D5EB25" w14:textId="4AAA95F9" w:rsidR="00337406" w:rsidRDefault="00337406" w:rsidP="00EF40C1">
      <w:pPr>
        <w:pStyle w:val="ListParagraph"/>
      </w:pPr>
    </w:p>
    <w:p w14:paraId="0D485FC1" w14:textId="2C8E30FA" w:rsidR="00337406" w:rsidRDefault="00337406" w:rsidP="00EF40C1">
      <w:pPr>
        <w:pStyle w:val="ListParagraph"/>
      </w:pPr>
    </w:p>
    <w:p w14:paraId="65F9B3B2" w14:textId="376F9B71" w:rsidR="00337406" w:rsidRDefault="00337406" w:rsidP="00EF40C1">
      <w:pPr>
        <w:pStyle w:val="ListParagraph"/>
      </w:pPr>
    </w:p>
    <w:p w14:paraId="4FAB077B" w14:textId="6F4AD3D2" w:rsidR="00337406" w:rsidRDefault="00337406" w:rsidP="00EF40C1">
      <w:pPr>
        <w:pStyle w:val="ListParagraph"/>
      </w:pPr>
    </w:p>
    <w:p w14:paraId="24AD0CD6" w14:textId="77777777" w:rsidR="00337406" w:rsidRDefault="00337406" w:rsidP="00EF40C1">
      <w:pPr>
        <w:pStyle w:val="ListParagraph"/>
      </w:pPr>
    </w:p>
    <w:p w14:paraId="13177CD1" w14:textId="1DD236CD" w:rsidR="00260885" w:rsidRDefault="0087770A" w:rsidP="00612E3E">
      <w:pPr>
        <w:pStyle w:val="ListParagraph"/>
        <w:numPr>
          <w:ilvl w:val="0"/>
          <w:numId w:val="1"/>
        </w:numPr>
      </w:pPr>
      <w:r>
        <w:lastRenderedPageBreak/>
        <w:t>Configuring dockerhub credentials in Jenkins</w:t>
      </w:r>
    </w:p>
    <w:p w14:paraId="248D0DC6" w14:textId="77777777" w:rsidR="00337406" w:rsidRDefault="00337406" w:rsidP="00E17BD0">
      <w:pPr>
        <w:pStyle w:val="ListParagraph"/>
      </w:pPr>
    </w:p>
    <w:p w14:paraId="3783099A" w14:textId="76249456" w:rsidR="0087770A" w:rsidRDefault="00C90E23" w:rsidP="0087770A">
      <w:pPr>
        <w:pStyle w:val="ListParagraph"/>
      </w:pPr>
      <w:r>
        <w:rPr>
          <w:noProof/>
        </w:rPr>
        <w:drawing>
          <wp:inline distT="0" distB="0" distL="0" distR="0" wp14:anchorId="366467B7" wp14:editId="020ADF49">
            <wp:extent cx="5943600" cy="2559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9683" w14:textId="78AA0650" w:rsidR="00C90E23" w:rsidRDefault="00C90E23" w:rsidP="0087770A">
      <w:pPr>
        <w:pStyle w:val="ListParagraph"/>
      </w:pPr>
    </w:p>
    <w:p w14:paraId="2DC12C77" w14:textId="348DF61E" w:rsidR="00C90E23" w:rsidRDefault="00B813C6" w:rsidP="00C90E23">
      <w:pPr>
        <w:pStyle w:val="ListParagraph"/>
        <w:numPr>
          <w:ilvl w:val="0"/>
          <w:numId w:val="1"/>
        </w:numPr>
      </w:pPr>
      <w:r>
        <w:t>Installing docker pipeline plugin in Jenkins</w:t>
      </w:r>
    </w:p>
    <w:p w14:paraId="4527B7C9" w14:textId="77777777" w:rsidR="00487F5C" w:rsidRDefault="00487F5C" w:rsidP="00AC14C4">
      <w:pPr>
        <w:pStyle w:val="ListParagraph"/>
      </w:pPr>
    </w:p>
    <w:p w14:paraId="0D7FD8A6" w14:textId="2BCE54FC" w:rsidR="00B813C6" w:rsidRDefault="007E450E" w:rsidP="00B813C6">
      <w:pPr>
        <w:pStyle w:val="ListParagraph"/>
      </w:pPr>
      <w:r>
        <w:rPr>
          <w:noProof/>
        </w:rPr>
        <w:drawing>
          <wp:inline distT="0" distB="0" distL="0" distR="0" wp14:anchorId="78F6C294" wp14:editId="2D939CF4">
            <wp:extent cx="5514975" cy="2566035"/>
            <wp:effectExtent l="0" t="0" r="952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1E51" w14:textId="3A646222" w:rsidR="007E450E" w:rsidRDefault="007E450E" w:rsidP="00B813C6">
      <w:pPr>
        <w:pStyle w:val="ListParagraph"/>
      </w:pPr>
    </w:p>
    <w:p w14:paraId="38157D81" w14:textId="2B7C9ED2" w:rsidR="00B44AED" w:rsidRDefault="00B44AED" w:rsidP="00B813C6">
      <w:pPr>
        <w:pStyle w:val="ListParagraph"/>
      </w:pPr>
    </w:p>
    <w:p w14:paraId="66E5B9C6" w14:textId="1614D8D1" w:rsidR="00B44AED" w:rsidRDefault="00B44AED" w:rsidP="00B813C6">
      <w:pPr>
        <w:pStyle w:val="ListParagraph"/>
      </w:pPr>
    </w:p>
    <w:p w14:paraId="38CE9561" w14:textId="684580B4" w:rsidR="00B44AED" w:rsidRDefault="00B44AED" w:rsidP="00B813C6">
      <w:pPr>
        <w:pStyle w:val="ListParagraph"/>
      </w:pPr>
    </w:p>
    <w:p w14:paraId="4D676AC2" w14:textId="13776780" w:rsidR="00B44AED" w:rsidRDefault="00B44AED" w:rsidP="00B813C6">
      <w:pPr>
        <w:pStyle w:val="ListParagraph"/>
      </w:pPr>
    </w:p>
    <w:p w14:paraId="66CA56DD" w14:textId="7B73536B" w:rsidR="00B44AED" w:rsidRDefault="00B44AED" w:rsidP="00B813C6">
      <w:pPr>
        <w:pStyle w:val="ListParagraph"/>
      </w:pPr>
    </w:p>
    <w:p w14:paraId="125428BC" w14:textId="41AB6753" w:rsidR="00B44AED" w:rsidRDefault="00B44AED" w:rsidP="00B813C6">
      <w:pPr>
        <w:pStyle w:val="ListParagraph"/>
      </w:pPr>
    </w:p>
    <w:p w14:paraId="67A7A960" w14:textId="2619B9FE" w:rsidR="00B44AED" w:rsidRDefault="00B44AED" w:rsidP="00B813C6">
      <w:pPr>
        <w:pStyle w:val="ListParagraph"/>
      </w:pPr>
    </w:p>
    <w:p w14:paraId="44011140" w14:textId="77FFA521" w:rsidR="00B44AED" w:rsidRDefault="00B44AED" w:rsidP="00B813C6">
      <w:pPr>
        <w:pStyle w:val="ListParagraph"/>
      </w:pPr>
    </w:p>
    <w:p w14:paraId="256EDDDF" w14:textId="294289A8" w:rsidR="00B44AED" w:rsidRDefault="00B44AED" w:rsidP="00B813C6">
      <w:pPr>
        <w:pStyle w:val="ListParagraph"/>
      </w:pPr>
    </w:p>
    <w:p w14:paraId="78A7BD1B" w14:textId="77777777" w:rsidR="00B44AED" w:rsidRDefault="00B44AED" w:rsidP="00B813C6">
      <w:pPr>
        <w:pStyle w:val="ListParagraph"/>
      </w:pPr>
    </w:p>
    <w:p w14:paraId="36E4981E" w14:textId="043694D2" w:rsidR="006732DA" w:rsidRDefault="00C04F08" w:rsidP="006732DA">
      <w:pPr>
        <w:pStyle w:val="ListParagraph"/>
        <w:numPr>
          <w:ilvl w:val="0"/>
          <w:numId w:val="1"/>
        </w:numPr>
      </w:pPr>
      <w:r>
        <w:lastRenderedPageBreak/>
        <w:t>Configuring Jenkins pipeline</w:t>
      </w:r>
    </w:p>
    <w:p w14:paraId="3CF80006" w14:textId="7ACCEF68" w:rsidR="00C04F08" w:rsidRDefault="00C04F08" w:rsidP="00C04F08">
      <w:pPr>
        <w:pStyle w:val="ListParagraph"/>
      </w:pPr>
    </w:p>
    <w:p w14:paraId="23096CE2" w14:textId="0F8C499D" w:rsidR="00B44AED" w:rsidRDefault="00B44AED" w:rsidP="00C04F08">
      <w:pPr>
        <w:pStyle w:val="ListParagraph"/>
      </w:pPr>
      <w:r>
        <w:rPr>
          <w:noProof/>
        </w:rPr>
        <w:drawing>
          <wp:inline distT="0" distB="0" distL="0" distR="0" wp14:anchorId="2FB59CB0" wp14:editId="6548E925">
            <wp:extent cx="5334000" cy="230285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5400" cy="230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D2C5" w14:textId="6646937A" w:rsidR="00B44AED" w:rsidRDefault="00B44AED" w:rsidP="00C04F08">
      <w:pPr>
        <w:pStyle w:val="ListParagraph"/>
      </w:pPr>
    </w:p>
    <w:p w14:paraId="3C94A03D" w14:textId="77777777" w:rsidR="00B44AED" w:rsidRDefault="00B44AED" w:rsidP="00C04F08">
      <w:pPr>
        <w:pStyle w:val="ListParagraph"/>
      </w:pPr>
    </w:p>
    <w:p w14:paraId="716F4409" w14:textId="4909F849" w:rsidR="00C04F08" w:rsidRDefault="00B44AED" w:rsidP="00C04F08">
      <w:pPr>
        <w:pStyle w:val="ListParagraph"/>
      </w:pPr>
      <w:r>
        <w:rPr>
          <w:noProof/>
        </w:rPr>
        <w:drawing>
          <wp:inline distT="0" distB="0" distL="0" distR="0" wp14:anchorId="1E86ED4D" wp14:editId="37184D90">
            <wp:extent cx="5943600" cy="25787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1505" w14:textId="070A61EC" w:rsidR="00B44AED" w:rsidRDefault="00B44AED" w:rsidP="00C04F08">
      <w:pPr>
        <w:pStyle w:val="ListParagraph"/>
      </w:pPr>
    </w:p>
    <w:p w14:paraId="5641EE6D" w14:textId="34FE1E16" w:rsidR="001C4616" w:rsidRDefault="00E021EE" w:rsidP="00B44AED">
      <w:pPr>
        <w:pStyle w:val="ListParagraph"/>
        <w:numPr>
          <w:ilvl w:val="0"/>
          <w:numId w:val="1"/>
        </w:numPr>
      </w:pPr>
      <w:r>
        <w:t xml:space="preserve">Pipeline build steps representation </w:t>
      </w:r>
    </w:p>
    <w:p w14:paraId="13D4F74E" w14:textId="4EFD3B05" w:rsidR="00E021EE" w:rsidRDefault="00E021EE" w:rsidP="00E021EE">
      <w:pPr>
        <w:pStyle w:val="ListParagraph"/>
      </w:pPr>
    </w:p>
    <w:p w14:paraId="63CE188A" w14:textId="3C0D412E" w:rsidR="003D23F6" w:rsidRDefault="00D45838" w:rsidP="00E021EE">
      <w:pPr>
        <w:pStyle w:val="ListParagraph"/>
      </w:pPr>
      <w:r>
        <w:rPr>
          <w:noProof/>
        </w:rPr>
        <w:lastRenderedPageBreak/>
        <w:drawing>
          <wp:inline distT="0" distB="0" distL="0" distR="0" wp14:anchorId="0DE1D3CC" wp14:editId="42E73C9E">
            <wp:extent cx="5943600" cy="25838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A5BFF" w14:textId="4DF8411E" w:rsidR="00D45838" w:rsidRDefault="00D45838" w:rsidP="00E021EE">
      <w:pPr>
        <w:pStyle w:val="ListParagraph"/>
      </w:pPr>
    </w:p>
    <w:p w14:paraId="47E702ED" w14:textId="52F47E14" w:rsidR="00D45838" w:rsidRDefault="00D45838" w:rsidP="00E021EE">
      <w:pPr>
        <w:pStyle w:val="ListParagraph"/>
      </w:pPr>
      <w:r>
        <w:rPr>
          <w:noProof/>
        </w:rPr>
        <w:drawing>
          <wp:inline distT="0" distB="0" distL="0" distR="0" wp14:anchorId="3E7FB2E3" wp14:editId="477E2461">
            <wp:extent cx="5943600" cy="24053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B6A3" w14:textId="6FAA1A79" w:rsidR="00D45838" w:rsidRDefault="00D45838" w:rsidP="00E021EE">
      <w:pPr>
        <w:pStyle w:val="ListParagraph"/>
      </w:pPr>
      <w:r>
        <w:rPr>
          <w:noProof/>
        </w:rPr>
        <w:drawing>
          <wp:inline distT="0" distB="0" distL="0" distR="0" wp14:anchorId="6BC68F83" wp14:editId="2FE660F3">
            <wp:extent cx="5943600" cy="26365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58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955AF" w14:textId="77777777" w:rsidR="00D24320" w:rsidRDefault="00D24320" w:rsidP="001C4616">
      <w:pPr>
        <w:spacing w:after="0" w:line="240" w:lineRule="auto"/>
      </w:pPr>
      <w:r>
        <w:separator/>
      </w:r>
    </w:p>
  </w:endnote>
  <w:endnote w:type="continuationSeparator" w:id="0">
    <w:p w14:paraId="02D79651" w14:textId="77777777" w:rsidR="00D24320" w:rsidRDefault="00D24320" w:rsidP="001C4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9A1BD" w14:textId="77777777" w:rsidR="00D24320" w:rsidRDefault="00D24320" w:rsidP="001C4616">
      <w:pPr>
        <w:spacing w:after="0" w:line="240" w:lineRule="auto"/>
      </w:pPr>
      <w:r>
        <w:separator/>
      </w:r>
    </w:p>
  </w:footnote>
  <w:footnote w:type="continuationSeparator" w:id="0">
    <w:p w14:paraId="6ED8B2E1" w14:textId="77777777" w:rsidR="00D24320" w:rsidRDefault="00D24320" w:rsidP="001C46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BE1E03"/>
    <w:multiLevelType w:val="hybridMultilevel"/>
    <w:tmpl w:val="C0F27B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M2NLMwMjUxMjRS0lEKTi0uzszPAykwqgUAgjAoqSwAAAA="/>
  </w:docVars>
  <w:rsids>
    <w:rsidRoot w:val="006430FB"/>
    <w:rsid w:val="001C4616"/>
    <w:rsid w:val="00260885"/>
    <w:rsid w:val="0028728F"/>
    <w:rsid w:val="00337406"/>
    <w:rsid w:val="003D23F6"/>
    <w:rsid w:val="00487F5C"/>
    <w:rsid w:val="005A4FA1"/>
    <w:rsid w:val="00612E3E"/>
    <w:rsid w:val="006430FB"/>
    <w:rsid w:val="006732DA"/>
    <w:rsid w:val="007E450E"/>
    <w:rsid w:val="0087770A"/>
    <w:rsid w:val="00AC14C4"/>
    <w:rsid w:val="00B44AED"/>
    <w:rsid w:val="00B813C6"/>
    <w:rsid w:val="00C04F08"/>
    <w:rsid w:val="00C6706C"/>
    <w:rsid w:val="00C90E23"/>
    <w:rsid w:val="00D24320"/>
    <w:rsid w:val="00D45838"/>
    <w:rsid w:val="00E021EE"/>
    <w:rsid w:val="00E17BD0"/>
    <w:rsid w:val="00EF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A02AA"/>
  <w15:chartTrackingRefBased/>
  <w15:docId w15:val="{7415B118-FF31-4CA3-B5C3-5A1BDCC2C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4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616"/>
  </w:style>
  <w:style w:type="paragraph" w:styleId="Footer">
    <w:name w:val="footer"/>
    <w:basedOn w:val="Normal"/>
    <w:link w:val="FooterChar"/>
    <w:uiPriority w:val="99"/>
    <w:unhideWhenUsed/>
    <w:rsid w:val="001C46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616"/>
  </w:style>
  <w:style w:type="paragraph" w:styleId="ListParagraph">
    <w:name w:val="List Paragraph"/>
    <w:basedOn w:val="Normal"/>
    <w:uiPriority w:val="34"/>
    <w:qFormat/>
    <w:rsid w:val="001C46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n Sharma</dc:creator>
  <cp:keywords/>
  <dc:description/>
  <cp:lastModifiedBy>Poojan Sharma</cp:lastModifiedBy>
  <cp:revision>21</cp:revision>
  <dcterms:created xsi:type="dcterms:W3CDTF">2020-10-01T14:31:00Z</dcterms:created>
  <dcterms:modified xsi:type="dcterms:W3CDTF">2020-10-01T16:11:00Z</dcterms:modified>
</cp:coreProperties>
</file>